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for</w:t>
      </w:r>
      <w:r>
        <w:t xml:space="preserve"> </w:t>
      </w:r>
      <w:r>
        <w:t xml:space="preserve">Netherlands</w:t>
      </w:r>
      <w:r>
        <w:t xml:space="preserve"> </w:t>
      </w:r>
      <w:r>
        <w:t xml:space="preserve">Amsterdam</w:t>
      </w:r>
    </w:p>
    <w:bookmarkStart w:id="25" w:name="X57055ae7d5c8c95adbef5d8d4adfba6a0c5d906"/>
    <w:p>
      <w:pPr>
        <w:pStyle w:val="Heading1"/>
      </w:pPr>
      <w:r>
        <w:t xml:space="preserve">Optometrist Cover Letter for Netherlands Amsterdam</w:t>
      </w:r>
    </w:p>
    <w:p>
      <w:pPr>
        <w:pStyle w:val="FirstParagraph"/>
      </w:pPr>
      <w:r>
        <w:rPr>
          <w:bCs/>
          <w:b/>
        </w:rPr>
        <w:t xml:space="preserve">[Your Full Name]</w:t>
      </w:r>
      <w:r>
        <w:br/>
      </w:r>
      <w:r>
        <w:t xml:space="preserve">[Your Address]</w:t>
      </w:r>
      <w:r>
        <w:br/>
      </w:r>
      <w:r>
        <w:t xml:space="preserve">[City, Postal Code]</w:t>
      </w:r>
      <w:r>
        <w:br/>
      </w:r>
      <w:r>
        <w:t xml:space="preserve">[Email Address] | [Phone Number]</w:t>
      </w:r>
      <w:r>
        <w:br/>
      </w:r>
      <w:r>
        <w:t xml:space="preserve">[Date]</w:t>
      </w:r>
    </w:p>
    <w:p>
      <w:pPr>
        <w:pStyle w:val="BodyText"/>
      </w:pPr>
      <w:r>
        <w:rPr>
          <w:bCs/>
          <w:b/>
        </w:rPr>
        <w:t xml:space="preserve">Hiring Manager</w:t>
      </w:r>
      <w:r>
        <w:br/>
      </w:r>
      <w:r>
        <w:t xml:space="preserve">Amsterdam Eye Care Clinic</w:t>
      </w:r>
      <w:r>
        <w:br/>
      </w:r>
      <w:r>
        <w:t xml:space="preserve">123 Vondelparkstraat</w:t>
      </w:r>
      <w:r>
        <w:br/>
      </w:r>
      <w:r>
        <w:t xml:space="preserve">1018 DD Amsterdam, Netherlands</w:t>
      </w:r>
    </w:p>
    <w:p>
      <w:pPr>
        <w:pStyle w:val="BodyText"/>
      </w:pPr>
      <w:r>
        <w:t xml:space="preserve">Dear Hiring Manager,</w:t>
      </w:r>
    </w:p>
    <w:p>
      <w:pPr>
        <w:pStyle w:val="BodyText"/>
      </w:pPr>
      <w:r>
        <w:t xml:space="preserve">I am writing to express my enthusiasm for the Optometrist position at your esteemed clinic in the Netherlands Amsterdam. As a dedicated and experienced optometrist with a passion for improving eye health and patient outcomes, I am eager to contribute my skills to a practice that values innovation, patient-centric care, and professional excellence. The opportunity to join a forward-thinking team in one of Europe’s most vibrant cities aligns perfectly with my career goals and commitment to delivering high-quality vision care.</w:t>
      </w:r>
    </w:p>
    <w:bookmarkStart w:id="20" w:name="professional-background"/>
    <w:p>
      <w:pPr>
        <w:pStyle w:val="Heading2"/>
      </w:pPr>
      <w:r>
        <w:t xml:space="preserve">Professional Background</w:t>
      </w:r>
    </w:p>
    <w:p>
      <w:pPr>
        <w:pStyle w:val="FirstParagraph"/>
      </w:pPr>
      <w:r>
        <w:t xml:space="preserve">With over [X years] of experience as an Optometrist, I have developed a strong foundation in comprehensive eye examinations, diagnosing ocular conditions, and prescribing corrective lenses. My career has been defined by a steadfast focus on patient education, personalized care, and staying current with advancements in optical technology. Whether working in a private practice or community health setting, I have consistently prioritized building trust with patients while adhering to the highest standards of clinical excellence.</w:t>
      </w:r>
    </w:p>
    <w:p>
      <w:pPr>
        <w:pStyle w:val="BodyText"/>
      </w:pPr>
      <w:r>
        <w:t xml:space="preserve">At my previous role at [Previous Clinic/Organization Name], I managed a diverse patient base, ranging from children requiring vision therapy to elderly individuals with age-related eye conditions. This experience honed my ability to adapt diagnostic techniques and treatment plans to meet individual needs. For instance, I implemented a streamlined referral system for patients with glaucoma, ensuring timely access to specialists and improving long-term outcomes. Additionally, I collaborated closely with opticians and ophthalmologists to provide holistic care, demonstrating my commitment to interdisciplinary teamwork—a value that resonates deeply with the ethos of the Netherlands Amsterdam healthcare system.</w:t>
      </w:r>
    </w:p>
    <w:bookmarkEnd w:id="20"/>
    <w:bookmarkStart w:id="21" w:name="why-optometrist-in-netherlands-amsterdam"/>
    <w:p>
      <w:pPr>
        <w:pStyle w:val="Heading2"/>
      </w:pPr>
      <w:r>
        <w:t xml:space="preserve">Why Optometrist in Netherlands Amsterdam?</w:t>
      </w:r>
    </w:p>
    <w:p>
      <w:pPr>
        <w:pStyle w:val="FirstParagraph"/>
      </w:pPr>
      <w:r>
        <w:t xml:space="preserve">The Netherlands Amsterdam offers a unique blend of cutting-edge medical infrastructure and a culturally rich environment, making it an ideal setting for an Optometrist to thrive. The country’s healthcare system is renowned for its accessibility, efficiency, and emphasis on preventive care—principles that align with my own professional philosophy. I am particularly drawn to the opportunity to work in a city like Amsterdam, where diversity and innovation intersect, allowing me to serve a wide range of patients from across the globe.</w:t>
      </w:r>
    </w:p>
    <w:p>
      <w:pPr>
        <w:pStyle w:val="BodyText"/>
      </w:pPr>
      <w:r>
        <w:t xml:space="preserve">Amsterdam’s progressive approach to healthcare also appeals to me. The Netherlands has embraced digital transformation in medical practices, with widespread use of electronic health records and telemedicine. I am excited about the prospect of integrating these technologies into my work, enhancing patient engagement, and optimizing workflow. Moreover, the city’s focus on sustainability and quality of life mirrors my personal values, further reinforcing my desire to contribute to a community that prioritizes both human well-being and environmental stewardship.</w:t>
      </w:r>
    </w:p>
    <w:bookmarkEnd w:id="21"/>
    <w:bookmarkStart w:id="22" w:name="skills-and-qualifications"/>
    <w:p>
      <w:pPr>
        <w:pStyle w:val="Heading2"/>
      </w:pPr>
      <w:r>
        <w:t xml:space="preserve">Skills and Qualifications</w:t>
      </w:r>
    </w:p>
    <w:p>
      <w:pPr>
        <w:pStyle w:val="FirstParagraph"/>
      </w:pPr>
      <w:r>
        <w:t xml:space="preserve">As an Optometrist, I bring a robust skill set that includes advanced diagnostic techniques, proficiency in using modern refractive equipment, and expertise in managing common ocular conditions such as myopia, hyperopia, and astigmatism. My ability to communicate complex medical information in an accessible manner has earned me praise from patients and colleagues alike. For example, I developed a patient education program on diabetic retinopathy that significantly increased early detection rates at my previous clinic.</w:t>
      </w:r>
    </w:p>
    <w:p>
      <w:pPr>
        <w:pStyle w:val="BodyText"/>
      </w:pPr>
      <w:r>
        <w:t xml:space="preserve">In addition to clinical expertise, I possess strong interpersonal skills that enable me to connect with patients from diverse backgrounds. My fluency in [languages, e.g., English and Dutch] allows me to provide care in multiple languages, which is particularly valuable in a multicultural city like Amsterdam. I am also proficient in practice management tools such as [software names], ensuring efficient scheduling, documentation, and billing processes.</w:t>
      </w:r>
    </w:p>
    <w:bookmarkEnd w:id="22"/>
    <w:bookmarkStart w:id="23" w:name="commitment-to-excellence"/>
    <w:p>
      <w:pPr>
        <w:pStyle w:val="Heading2"/>
      </w:pPr>
      <w:r>
        <w:t xml:space="preserve">Commitment to Excellence</w:t>
      </w:r>
    </w:p>
    <w:p>
      <w:pPr>
        <w:pStyle w:val="FirstParagraph"/>
      </w:pPr>
      <w:r>
        <w:t xml:space="preserve">I am a lifelong learner who actively pursues continuing education to stay at the forefront of optometric advancements. Recent certifications in [specific areas, e.g., contact lens fitting or pediatric eye care] have expanded my ability to address complex cases and offer innovative solutions. I am also an advocate for public health initiatives, having volunteered with local organizations to provide free vision screenings in underserved communities.</w:t>
      </w:r>
    </w:p>
    <w:p>
      <w:pPr>
        <w:pStyle w:val="BodyText"/>
      </w:pPr>
      <w:r>
        <w:t xml:space="preserve">What sets me apart as an Optometrist is my unwavering dedication to patient-centered care. I believe that every individual deserves a thorough, compassionate examination that empowers them to take control of their eye health. In the Netherlands Amsterdam, where healthcare is deeply rooted in patient autonomy and collaboration, I am confident that my approach will resonate with both patients and colleagues.</w:t>
      </w:r>
    </w:p>
    <w:bookmarkEnd w:id="23"/>
    <w:bookmarkStart w:id="24" w:name="conclusion"/>
    <w:p>
      <w:pPr>
        <w:pStyle w:val="Heading2"/>
      </w:pPr>
      <w:r>
        <w:t xml:space="preserve">Conclusion</w:t>
      </w:r>
    </w:p>
    <w:p>
      <w:pPr>
        <w:pStyle w:val="FirstParagraph"/>
      </w:pPr>
      <w:r>
        <w:t xml:space="preserve">In conclusion, I am eager to bring my expertise as an Optometrist to your practice in the Netherlands Amsterdam. My clinical skills, cultural adaptability, and passion for innovation make me a strong candidate for this role. I am particularly inspired by your clinic’s commitment to excellence and its reputation as a leader in eye care. I would be honored to contribute to the continued success of your team while growing professionally in this dynamic environment.</w:t>
      </w:r>
    </w:p>
    <w:p>
      <w:pPr>
        <w:pStyle w:val="BodyText"/>
      </w:pPr>
      <w:r>
        <w:t xml:space="preserve">Thank you for considering my application. I look forward to the opportunity to discuss how my background and vision align with the goals of your clinic. Please feel free to contact me at [phone number] or [email address] at your convenience.</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for Netherlands Amsterdam</dc:title>
  <dc:creator/>
  <dc:language>en</dc:language>
  <cp:keywords/>
  <dcterms:created xsi:type="dcterms:W3CDTF">2026-07-23T04:18:15Z</dcterms:created>
  <dcterms:modified xsi:type="dcterms:W3CDTF">2026-07-23T04:18:15Z</dcterms:modified>
</cp:coreProperties>
</file>

<file path=docProps/custom.xml><?xml version="1.0" encoding="utf-8"?>
<Properties xmlns="http://schemas.openxmlformats.org/officeDocument/2006/custom-properties" xmlns:vt="http://schemas.openxmlformats.org/officeDocument/2006/docPropsVTypes"/>
</file>